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20E70A85" w:rsidR="003F7D5A" w:rsidRPr="00CF7E84" w:rsidRDefault="00573D98" w:rsidP="00AB59E5">
      <w:pPr>
        <w:pStyle w:val="Heading1"/>
      </w:pPr>
      <w:r>
        <w:t xml:space="preserve">Support for </w:t>
      </w:r>
      <w:r w:rsidR="00602A6F" w:rsidRPr="00523418">
        <w:t>Modern Manufacturing Initiative</w:t>
      </w:r>
      <w:r w:rsidR="00602A6F">
        <w:t xml:space="preserve"> </w:t>
      </w:r>
      <w:r w:rsidR="00602A6F" w:rsidRPr="00523418">
        <w:t>-</w:t>
      </w:r>
      <w:r w:rsidR="00602A6F">
        <w:t xml:space="preserve"> </w:t>
      </w:r>
      <w:r w:rsidR="00602A6F" w:rsidRPr="00523418">
        <w:t xml:space="preserve">Manufacturing </w:t>
      </w:r>
      <w:r w:rsidR="00793F29">
        <w:t>Translation</w:t>
      </w:r>
      <w:r w:rsidR="00602A6F" w:rsidRPr="00523418">
        <w:t xml:space="preserve"> </w:t>
      </w:r>
      <w:r w:rsidR="00602A6F">
        <w:t xml:space="preserve">Stream </w:t>
      </w:r>
      <w:r>
        <w:t>project</w:t>
      </w:r>
    </w:p>
    <w:p w14:paraId="2492CE00" w14:textId="30747DB7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793F29">
        <w:t>Manufacturing Translation</w:t>
      </w:r>
      <w:r w:rsidR="00602A6F" w:rsidRPr="00523418">
        <w:t xml:space="preserve"> </w:t>
      </w:r>
      <w:r w:rsidR="00602A6F">
        <w:t xml:space="preserve">Stream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8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2218CD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2218CD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3A071" w14:textId="77777777" w:rsidR="00303737" w:rsidRDefault="003037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F56178" w14:textId="77777777" w:rsidR="00303737" w:rsidRDefault="0030373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218CD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C2852"/>
    <w:rsid w:val="0071048C"/>
    <w:rsid w:val="00723B30"/>
    <w:rsid w:val="00771563"/>
    <w:rsid w:val="00793F29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91405"/>
    <w:rsid w:val="00EB54DF"/>
    <w:rsid w:val="00ED17D8"/>
    <w:rsid w:val="00F07F7D"/>
    <w:rsid w:val="00F11C75"/>
    <w:rsid w:val="00F25F29"/>
    <w:rsid w:val="00F75F12"/>
    <w:rsid w:val="00F82DB4"/>
    <w:rsid w:val="00F8795B"/>
    <w:rsid w:val="00F96409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c12f6dae154c79be5a6e3c91d71f0d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ranslation Stream</TermName>
          <TermId xmlns="http://schemas.microsoft.com/office/infopath/2007/PartnerControls">e9ffa16a-037b-4dc8-97bd-5eaa8c63e88c</TermId>
        </TermInfo>
      </Terms>
    </adc12f6dae154c79be5a6e3c91d71f0d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39217</Value>
      <Value>8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5" ma:contentTypeDescription="Create a new document." ma:contentTypeScope="" ma:versionID="81662723c8ad5da23a5060a908db8594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ea2247a26234aa96a06df84bc756922a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2:adc12f6dae154c79be5a6e3c91d71f0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dc12f6dae154c79be5a6e3c91d71f0d" ma:index="25" nillable="true" ma:taxonomy="true" ma:internalName="adc12f6dae154c79be5a6e3c91d71f0d" ma:taxonomyFieldName="DocHub_ModernManufacturingGrantProgramStreams" ma:displayName="Program Streams" ma:indexed="true" ma:default="" ma:fieldId="{adc12f6d-ae15-4c79-be5a-6e3c91d71f0d}" ma:sspId="fb0313f7-9433-48c0-866e-9e0bbee59a50" ma:termSetId="4f4cf2e3-e00d-4dbc-8c1c-3b13537c2f6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1B4703-02DF-45CE-B5F0-829F5FD182A2}">
  <ds:schemaRefs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A3D3404-577B-4A22-BAFB-0F19DE3AF2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A4D8E2-7C3A-4236-9C61-8E2EE2FB2C5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DDED1AC-8E53-468D-B5BE-808F6687A92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7D854EC-DCF1-44CF-A01D-6768740EE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facturing Modernisation Fund Round 2 Sample Board or CEO approval letter</vt:lpstr>
    </vt:vector>
  </TitlesOfParts>
  <Manager/>
  <Company/>
  <LinksUpToDate>false</LinksUpToDate>
  <CharactersWithSpaces>56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Manufacturing Initiative Manufacturing Translation Stream – CEO/Board approval letter</dc:title>
  <dc:subject/>
  <dc:creator/>
  <cp:keywords/>
  <dc:description/>
  <cp:lastModifiedBy/>
  <cp:revision>1</cp:revision>
  <dcterms:created xsi:type="dcterms:W3CDTF">2021-02-18T07:54:00Z</dcterms:created>
  <dcterms:modified xsi:type="dcterms:W3CDTF">2021-02-18T08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7;#Translation Stream|e9ffa16a-037b-4dc8-97bd-5eaa8c63e88c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